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7CC19" w14:textId="61AEECA9" w:rsidR="00502B8B" w:rsidRDefault="00502B8B" w:rsidP="00502B8B">
      <w:pPr>
        <w:jc w:val="right"/>
        <w:rPr>
          <w:noProof/>
        </w:rPr>
      </w:pPr>
      <w:r>
        <w:rPr>
          <w:noProof/>
        </w:rPr>
        <w:t xml:space="preserve">Fecha del Informe: </w:t>
      </w:r>
      <w:r w:rsidRPr="00502B8B">
        <w:rPr>
          <w:noProof/>
        </w:rPr>
        <w:t>{{ fecha }}</w:t>
      </w:r>
    </w:p>
    <w:p w14:paraId="7F97C087" w14:textId="75D93C9D" w:rsidR="00502B8B" w:rsidRDefault="00502B8B" w:rsidP="00192BA1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DATOS GENERALES DEL PROYECTO</w:t>
      </w:r>
    </w:p>
    <w:tbl>
      <w:tblPr>
        <w:tblStyle w:val="Tablanormal4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22"/>
        <w:gridCol w:w="4322"/>
      </w:tblGrid>
      <w:tr w:rsidR="00502B8B" w14:paraId="3F934CBE" w14:textId="77777777" w:rsidTr="00B92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437922FB" w14:textId="77777777" w:rsidR="00502B8B" w:rsidRPr="00831ED2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Nombre del Proyecto</w:t>
            </w:r>
          </w:p>
        </w:tc>
        <w:tc>
          <w:tcPr>
            <w:tcW w:w="4322" w:type="dxa"/>
            <w:vAlign w:val="center"/>
          </w:tcPr>
          <w:p w14:paraId="193FCC74" w14:textId="325EB99F" w:rsidR="00502B8B" w:rsidRPr="00D602FB" w:rsidRDefault="00502B8B" w:rsidP="00B92A4D">
            <w:pPr>
              <w:pStyle w:val="Textoindependiente"/>
              <w:spacing w:before="40"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s-EC"/>
              </w:rPr>
            </w:pPr>
            <w:proofErr w:type="gramStart"/>
            <w:r w:rsidRPr="00502B8B">
              <w:rPr>
                <w:b w:val="0"/>
                <w:bCs w:val="0"/>
                <w:sz w:val="20"/>
                <w:szCs w:val="20"/>
              </w:rPr>
              <w:t xml:space="preserve">{{ </w:t>
            </w:r>
            <w:proofErr w:type="spellStart"/>
            <w:r w:rsidR="00756FD4">
              <w:rPr>
                <w:b w:val="0"/>
                <w:bCs w:val="0"/>
                <w:sz w:val="20"/>
                <w:szCs w:val="20"/>
              </w:rPr>
              <w:t>nombre</w:t>
            </w:r>
            <w:proofErr w:type="gramEnd"/>
            <w:r w:rsidR="00756FD4">
              <w:rPr>
                <w:b w:val="0"/>
                <w:bCs w:val="0"/>
                <w:sz w:val="20"/>
                <w:szCs w:val="20"/>
              </w:rPr>
              <w:t>_</w:t>
            </w:r>
            <w:r w:rsidRPr="00502B8B">
              <w:rPr>
                <w:b w:val="0"/>
                <w:bCs w:val="0"/>
                <w:sz w:val="20"/>
                <w:szCs w:val="20"/>
              </w:rPr>
              <w:t>proyecto</w:t>
            </w:r>
            <w:proofErr w:type="spellEnd"/>
            <w:r w:rsidRPr="00502B8B">
              <w:rPr>
                <w:b w:val="0"/>
                <w:bCs w:val="0"/>
                <w:sz w:val="20"/>
                <w:szCs w:val="20"/>
              </w:rPr>
              <w:t xml:space="preserve"> }}</w:t>
            </w:r>
          </w:p>
        </w:tc>
      </w:tr>
      <w:tr w:rsidR="00502B8B" w:rsidRPr="00003AE0" w14:paraId="09F40D17" w14:textId="77777777" w:rsidTr="00B92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10F3DD42" w14:textId="421EF311" w:rsidR="00502B8B" w:rsidRPr="00003AE0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Promotor/Representante Legal</w:t>
            </w:r>
          </w:p>
        </w:tc>
        <w:tc>
          <w:tcPr>
            <w:tcW w:w="4322" w:type="dxa"/>
            <w:vAlign w:val="center"/>
          </w:tcPr>
          <w:p w14:paraId="767BE458" w14:textId="44E2F236" w:rsidR="00502B8B" w:rsidRPr="00D602FB" w:rsidRDefault="00040D63" w:rsidP="00B92A4D">
            <w:pPr>
              <w:pStyle w:val="Textoindependiente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502B8B">
              <w:rPr>
                <w:sz w:val="20"/>
                <w:szCs w:val="20"/>
              </w:rPr>
              <w:t xml:space="preserve">{{ </w:t>
            </w:r>
            <w:proofErr w:type="spellStart"/>
            <w:r w:rsidRPr="00040D63">
              <w:rPr>
                <w:sz w:val="20"/>
                <w:szCs w:val="20"/>
              </w:rPr>
              <w:t>promotor</w:t>
            </w:r>
            <w:proofErr w:type="gramEnd"/>
            <w:r w:rsidRPr="00040D63">
              <w:rPr>
                <w:sz w:val="20"/>
                <w:szCs w:val="20"/>
              </w:rPr>
              <w:t>_representante</w:t>
            </w:r>
            <w:proofErr w:type="spellEnd"/>
            <w:r w:rsidRPr="00502B8B">
              <w:rPr>
                <w:sz w:val="20"/>
                <w:szCs w:val="20"/>
              </w:rPr>
              <w:t xml:space="preserve"> }}</w:t>
            </w:r>
          </w:p>
        </w:tc>
      </w:tr>
      <w:tr w:rsidR="00EA02F5" w:rsidRPr="00003AE0" w14:paraId="079E2DF1" w14:textId="77777777" w:rsidTr="00B9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47BCD187" w14:textId="0B0F8F75" w:rsidR="00EA02F5" w:rsidRDefault="00EA02F5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Cliente</w:t>
            </w:r>
          </w:p>
        </w:tc>
        <w:tc>
          <w:tcPr>
            <w:tcW w:w="4322" w:type="dxa"/>
            <w:vAlign w:val="center"/>
          </w:tcPr>
          <w:p w14:paraId="31BF0135" w14:textId="73BAF4E6" w:rsidR="00EA02F5" w:rsidRPr="00D602FB" w:rsidRDefault="00EA02F5" w:rsidP="00B92A4D">
            <w:pPr>
              <w:pStyle w:val="Textoindependiente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EA02F5">
              <w:rPr>
                <w:sz w:val="20"/>
                <w:szCs w:val="20"/>
                <w:lang w:val="es-EC"/>
              </w:rPr>
              <w:t>{{ cliente</w:t>
            </w:r>
            <w:proofErr w:type="gramEnd"/>
            <w:r w:rsidRPr="00EA02F5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  <w:tr w:rsidR="00502B8B" w:rsidRPr="00003AE0" w14:paraId="107DCC86" w14:textId="77777777" w:rsidTr="00B92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72A6EE6A" w14:textId="1A2E06FD" w:rsidR="00502B8B" w:rsidRPr="00003AE0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Licencia/Registro Ambiental</w:t>
            </w:r>
          </w:p>
        </w:tc>
        <w:tc>
          <w:tcPr>
            <w:tcW w:w="4322" w:type="dxa"/>
            <w:vAlign w:val="center"/>
          </w:tcPr>
          <w:p w14:paraId="09154828" w14:textId="4D88A329" w:rsidR="00502B8B" w:rsidRPr="00D602FB" w:rsidRDefault="00040D63" w:rsidP="00B92A4D">
            <w:pPr>
              <w:pStyle w:val="Textoindependiente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EA02F5">
              <w:rPr>
                <w:sz w:val="20"/>
                <w:szCs w:val="20"/>
                <w:lang w:val="es-EC"/>
              </w:rPr>
              <w:t xml:space="preserve">{{ </w:t>
            </w:r>
            <w:proofErr w:type="spellStart"/>
            <w:r>
              <w:rPr>
                <w:sz w:val="20"/>
                <w:szCs w:val="20"/>
                <w:lang w:val="es-EC"/>
              </w:rPr>
              <w:t>licencia</w:t>
            </w:r>
            <w:proofErr w:type="gramEnd"/>
            <w:r>
              <w:rPr>
                <w:sz w:val="20"/>
                <w:szCs w:val="20"/>
                <w:lang w:val="es-EC"/>
              </w:rPr>
              <w:t>_ambiental</w:t>
            </w:r>
            <w:proofErr w:type="spellEnd"/>
            <w:r w:rsidRPr="00EA02F5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  <w:tr w:rsidR="00502B8B" w:rsidRPr="00003AE0" w14:paraId="70F1A923" w14:textId="77777777" w:rsidTr="00B9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451BE7AD" w14:textId="7AE8096F" w:rsidR="00502B8B" w:rsidRPr="00003AE0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Sector Productivo</w:t>
            </w:r>
          </w:p>
        </w:tc>
        <w:tc>
          <w:tcPr>
            <w:tcW w:w="4322" w:type="dxa"/>
            <w:vAlign w:val="center"/>
          </w:tcPr>
          <w:p w14:paraId="5A93BE20" w14:textId="76B7C135" w:rsidR="00502B8B" w:rsidRPr="00D602FB" w:rsidRDefault="00040D63" w:rsidP="00B92A4D">
            <w:pPr>
              <w:pStyle w:val="Textoindependiente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EA02F5">
              <w:rPr>
                <w:sz w:val="20"/>
                <w:szCs w:val="20"/>
                <w:lang w:val="es-EC"/>
              </w:rPr>
              <w:t xml:space="preserve">{{ </w:t>
            </w:r>
            <w:proofErr w:type="spellStart"/>
            <w:r>
              <w:rPr>
                <w:sz w:val="20"/>
                <w:szCs w:val="20"/>
                <w:lang w:val="es-EC"/>
              </w:rPr>
              <w:t>sector</w:t>
            </w:r>
            <w:proofErr w:type="gramEnd"/>
            <w:r>
              <w:rPr>
                <w:sz w:val="20"/>
                <w:szCs w:val="20"/>
                <w:lang w:val="es-EC"/>
              </w:rPr>
              <w:t>_productivo</w:t>
            </w:r>
            <w:proofErr w:type="spellEnd"/>
            <w:r w:rsidRPr="00EA02F5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  <w:tr w:rsidR="00502B8B" w:rsidRPr="00003AE0" w14:paraId="59B4B683" w14:textId="77777777" w:rsidTr="00B92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01F2A9EA" w14:textId="466F7AFE" w:rsidR="00502B8B" w:rsidRPr="00003AE0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Ubicación Política</w:t>
            </w:r>
          </w:p>
        </w:tc>
        <w:tc>
          <w:tcPr>
            <w:tcW w:w="4322" w:type="dxa"/>
            <w:vAlign w:val="center"/>
          </w:tcPr>
          <w:p w14:paraId="556D35C5" w14:textId="6A3E8972" w:rsidR="00502B8B" w:rsidRPr="00D602FB" w:rsidRDefault="00040D63" w:rsidP="00B92A4D">
            <w:pPr>
              <w:pStyle w:val="Textoindependiente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EA02F5">
              <w:rPr>
                <w:sz w:val="20"/>
                <w:szCs w:val="20"/>
                <w:lang w:val="es-EC"/>
              </w:rPr>
              <w:t xml:space="preserve">{{ </w:t>
            </w:r>
            <w:proofErr w:type="spellStart"/>
            <w:r>
              <w:rPr>
                <w:sz w:val="20"/>
                <w:szCs w:val="20"/>
                <w:lang w:val="es-EC"/>
              </w:rPr>
              <w:t>ubicaci</w:t>
            </w:r>
            <w:r w:rsidR="00756FD4">
              <w:rPr>
                <w:sz w:val="20"/>
                <w:szCs w:val="20"/>
                <w:lang w:val="es-EC"/>
              </w:rPr>
              <w:t>o</w:t>
            </w:r>
            <w:r>
              <w:rPr>
                <w:sz w:val="20"/>
                <w:szCs w:val="20"/>
                <w:lang w:val="es-EC"/>
              </w:rPr>
              <w:t>n</w:t>
            </w:r>
            <w:proofErr w:type="gramEnd"/>
            <w:r>
              <w:rPr>
                <w:sz w:val="20"/>
                <w:szCs w:val="20"/>
                <w:lang w:val="es-EC"/>
              </w:rPr>
              <w:t>_politica</w:t>
            </w:r>
            <w:proofErr w:type="spellEnd"/>
            <w:r w:rsidRPr="00EA02F5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  <w:tr w:rsidR="00502B8B" w:rsidRPr="00003AE0" w14:paraId="551F05E1" w14:textId="77777777" w:rsidTr="00B9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04CA984F" w14:textId="57A566EA" w:rsidR="00502B8B" w:rsidRPr="00003AE0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Área</w:t>
            </w:r>
          </w:p>
        </w:tc>
        <w:tc>
          <w:tcPr>
            <w:tcW w:w="4322" w:type="dxa"/>
            <w:vAlign w:val="center"/>
          </w:tcPr>
          <w:p w14:paraId="6B41C492" w14:textId="2F4FDD26" w:rsidR="00502B8B" w:rsidRPr="00D602FB" w:rsidRDefault="00040D63" w:rsidP="00B92A4D">
            <w:pPr>
              <w:pStyle w:val="Textoindependiente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EA02F5">
              <w:rPr>
                <w:sz w:val="20"/>
                <w:szCs w:val="20"/>
                <w:lang w:val="es-EC"/>
              </w:rPr>
              <w:t xml:space="preserve">{{ </w:t>
            </w:r>
            <w:proofErr w:type="spellStart"/>
            <w:r>
              <w:rPr>
                <w:sz w:val="20"/>
                <w:szCs w:val="20"/>
                <w:lang w:val="es-EC"/>
              </w:rPr>
              <w:t>area</w:t>
            </w:r>
            <w:proofErr w:type="spellEnd"/>
            <w:proofErr w:type="gramEnd"/>
            <w:r w:rsidRPr="00EA02F5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  <w:tr w:rsidR="00EA02F5" w:rsidRPr="00003AE0" w14:paraId="22BCE34F" w14:textId="77777777" w:rsidTr="00B92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5DB69FA7" w14:textId="33700DF5" w:rsidR="00EA02F5" w:rsidRDefault="00EA02F5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ID del Informe</w:t>
            </w:r>
          </w:p>
        </w:tc>
        <w:tc>
          <w:tcPr>
            <w:tcW w:w="4322" w:type="dxa"/>
            <w:vAlign w:val="center"/>
          </w:tcPr>
          <w:p w14:paraId="4217B664" w14:textId="50C2CA60" w:rsidR="00EA02F5" w:rsidRPr="00D602FB" w:rsidRDefault="00040D63" w:rsidP="00B92A4D">
            <w:pPr>
              <w:pStyle w:val="Textoindependiente"/>
              <w:spacing w:before="40"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EA02F5">
              <w:rPr>
                <w:sz w:val="20"/>
                <w:szCs w:val="20"/>
                <w:lang w:val="es-EC"/>
              </w:rPr>
              <w:t xml:space="preserve">{{ </w:t>
            </w:r>
            <w:proofErr w:type="spellStart"/>
            <w:r>
              <w:rPr>
                <w:sz w:val="20"/>
                <w:szCs w:val="20"/>
                <w:lang w:val="es-EC"/>
              </w:rPr>
              <w:t>id</w:t>
            </w:r>
            <w:proofErr w:type="gramEnd"/>
            <w:r>
              <w:rPr>
                <w:sz w:val="20"/>
                <w:szCs w:val="20"/>
                <w:lang w:val="es-EC"/>
              </w:rPr>
              <w:t>_informe</w:t>
            </w:r>
            <w:proofErr w:type="spellEnd"/>
            <w:r w:rsidRPr="00EA02F5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  <w:tr w:rsidR="00502B8B" w:rsidRPr="00003AE0" w14:paraId="6AEBB006" w14:textId="77777777" w:rsidTr="00B92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22" w:type="dxa"/>
            <w:vAlign w:val="center"/>
          </w:tcPr>
          <w:p w14:paraId="223177DC" w14:textId="11443A88" w:rsidR="00502B8B" w:rsidRPr="00003AE0" w:rsidRDefault="00502B8B" w:rsidP="00B92A4D">
            <w:pPr>
              <w:pStyle w:val="Textoindependiente"/>
              <w:spacing w:before="40" w:after="40"/>
              <w:rPr>
                <w:sz w:val="20"/>
                <w:szCs w:val="20"/>
                <w:lang w:val="es-EC"/>
              </w:rPr>
            </w:pPr>
            <w:r>
              <w:rPr>
                <w:sz w:val="20"/>
                <w:szCs w:val="20"/>
                <w:lang w:val="es-EC"/>
              </w:rPr>
              <w:t>Técnico Responsable del Informe</w:t>
            </w:r>
          </w:p>
        </w:tc>
        <w:tc>
          <w:tcPr>
            <w:tcW w:w="4322" w:type="dxa"/>
            <w:vAlign w:val="center"/>
          </w:tcPr>
          <w:p w14:paraId="5ECFF4B5" w14:textId="36EE732E" w:rsidR="00502B8B" w:rsidRPr="00D602FB" w:rsidRDefault="00502B8B" w:rsidP="00B92A4D">
            <w:pPr>
              <w:pStyle w:val="Textoindependiente"/>
              <w:spacing w:before="40"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s-EC"/>
              </w:rPr>
            </w:pPr>
            <w:proofErr w:type="gramStart"/>
            <w:r w:rsidRPr="00502B8B">
              <w:rPr>
                <w:sz w:val="20"/>
                <w:szCs w:val="20"/>
                <w:lang w:val="es-EC"/>
              </w:rPr>
              <w:t>{{ responsable</w:t>
            </w:r>
            <w:proofErr w:type="gramEnd"/>
            <w:r w:rsidRPr="00502B8B">
              <w:rPr>
                <w:sz w:val="20"/>
                <w:szCs w:val="20"/>
                <w:lang w:val="es-EC"/>
              </w:rPr>
              <w:t xml:space="preserve"> }}</w:t>
            </w:r>
          </w:p>
        </w:tc>
      </w:tr>
    </w:tbl>
    <w:p w14:paraId="712CDE11" w14:textId="0EBA0137" w:rsidR="00502B8B" w:rsidRDefault="00502B8B" w:rsidP="00AD60B8">
      <w:pPr>
        <w:rPr>
          <w:noProof/>
        </w:rPr>
      </w:pPr>
    </w:p>
    <w:p w14:paraId="6D71FF5D" w14:textId="02202FC3" w:rsidR="00040D63" w:rsidRDefault="00040D63" w:rsidP="00192BA1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OBJETIVO DE LA VISITA</w:t>
      </w:r>
    </w:p>
    <w:p w14:paraId="4F2698CD" w14:textId="0E8E804B" w:rsidR="00040D63" w:rsidRDefault="00040D63" w:rsidP="00040D63">
      <w:pPr>
        <w:pStyle w:val="Textoindependiente"/>
        <w:rPr>
          <w:lang w:val="es-EC"/>
        </w:rPr>
      </w:pPr>
      <w:proofErr w:type="gramStart"/>
      <w:r w:rsidRPr="00EA02F5">
        <w:rPr>
          <w:sz w:val="20"/>
          <w:szCs w:val="20"/>
          <w:lang w:val="es-EC"/>
        </w:rPr>
        <w:t xml:space="preserve">{{ </w:t>
      </w:r>
      <w:proofErr w:type="spellStart"/>
      <w:r>
        <w:rPr>
          <w:sz w:val="20"/>
          <w:szCs w:val="20"/>
          <w:lang w:val="es-EC"/>
        </w:rPr>
        <w:t>objetivo</w:t>
      </w:r>
      <w:proofErr w:type="gramEnd"/>
      <w:r>
        <w:rPr>
          <w:sz w:val="20"/>
          <w:szCs w:val="20"/>
          <w:lang w:val="es-EC"/>
        </w:rPr>
        <w:t>_visita</w:t>
      </w:r>
      <w:proofErr w:type="spellEnd"/>
      <w:r w:rsidRPr="00EA02F5">
        <w:rPr>
          <w:sz w:val="20"/>
          <w:szCs w:val="20"/>
          <w:lang w:val="es-EC"/>
        </w:rPr>
        <w:t xml:space="preserve"> }}</w:t>
      </w:r>
    </w:p>
    <w:p w14:paraId="4373B693" w14:textId="77777777" w:rsidR="00040D63" w:rsidRPr="00040D63" w:rsidRDefault="00040D63" w:rsidP="00040D63">
      <w:pPr>
        <w:pStyle w:val="Textoindependiente"/>
        <w:rPr>
          <w:lang w:val="es-EC"/>
        </w:rPr>
      </w:pPr>
    </w:p>
    <w:p w14:paraId="219B495E" w14:textId="30B8A373" w:rsidR="00040D63" w:rsidRDefault="00040D63" w:rsidP="00192BA1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METODOLOGÍA</w:t>
      </w:r>
    </w:p>
    <w:p w14:paraId="160C2457" w14:textId="3494E8F1" w:rsidR="00040D63" w:rsidRDefault="00040D63" w:rsidP="00040D63">
      <w:pPr>
        <w:pStyle w:val="Textoindependiente"/>
        <w:rPr>
          <w:lang w:val="es-EC"/>
        </w:rPr>
      </w:pPr>
      <w:proofErr w:type="gramStart"/>
      <w:r w:rsidRPr="00EA02F5">
        <w:rPr>
          <w:sz w:val="20"/>
          <w:szCs w:val="20"/>
          <w:lang w:val="es-EC"/>
        </w:rPr>
        <w:t xml:space="preserve">{{ </w:t>
      </w:r>
      <w:proofErr w:type="spellStart"/>
      <w:r>
        <w:rPr>
          <w:sz w:val="20"/>
          <w:szCs w:val="20"/>
          <w:lang w:val="es-EC"/>
        </w:rPr>
        <w:t>metodol</w:t>
      </w:r>
      <w:r w:rsidR="00756FD4">
        <w:rPr>
          <w:sz w:val="20"/>
          <w:szCs w:val="20"/>
          <w:lang w:val="es-EC"/>
        </w:rPr>
        <w:t>o</w:t>
      </w:r>
      <w:r>
        <w:rPr>
          <w:sz w:val="20"/>
          <w:szCs w:val="20"/>
          <w:lang w:val="es-EC"/>
        </w:rPr>
        <w:t>gia</w:t>
      </w:r>
      <w:proofErr w:type="spellEnd"/>
      <w:proofErr w:type="gramEnd"/>
      <w:r w:rsidRPr="00EA02F5">
        <w:rPr>
          <w:sz w:val="20"/>
          <w:szCs w:val="20"/>
          <w:lang w:val="es-EC"/>
        </w:rPr>
        <w:t xml:space="preserve"> }}</w:t>
      </w:r>
    </w:p>
    <w:p w14:paraId="668B7032" w14:textId="77777777" w:rsidR="00040D63" w:rsidRPr="00040D63" w:rsidRDefault="00040D63" w:rsidP="00040D63">
      <w:pPr>
        <w:pStyle w:val="Textoindependiente"/>
        <w:rPr>
          <w:lang w:val="es-EC"/>
        </w:rPr>
      </w:pPr>
    </w:p>
    <w:p w14:paraId="507E5878" w14:textId="0BDC6855" w:rsidR="00EA02F5" w:rsidRDefault="00EA02F5" w:rsidP="00192BA1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DESCRIPCIÓN DE LA INSPECCIÓN</w:t>
      </w:r>
    </w:p>
    <w:p w14:paraId="0CAE5968" w14:textId="77777777" w:rsidR="00EA02F5" w:rsidRDefault="00EA02F5" w:rsidP="00EA02F5">
      <w:pPr>
        <w:rPr>
          <w:noProof/>
        </w:rPr>
      </w:pPr>
      <w:r>
        <w:rPr>
          <w:noProof/>
        </w:rPr>
        <w:t>{{ descripcion }}</w:t>
      </w:r>
    </w:p>
    <w:p w14:paraId="3DC9B9DB" w14:textId="17A8A946" w:rsidR="00EA02F5" w:rsidRDefault="00EA02F5" w:rsidP="00AD60B8">
      <w:pPr>
        <w:rPr>
          <w:noProof/>
        </w:rPr>
      </w:pPr>
    </w:p>
    <w:p w14:paraId="7553F0B1" w14:textId="24E1EB0C" w:rsidR="00EA02F5" w:rsidRDefault="00EA02F5" w:rsidP="00192BA1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HALLAZGOS</w:t>
      </w:r>
    </w:p>
    <w:p w14:paraId="305AA667" w14:textId="4709ECE5" w:rsidR="008F2FCA" w:rsidRDefault="008F2FCA" w:rsidP="00AD60B8">
      <w:pPr>
        <w:rPr>
          <w:noProof/>
        </w:rPr>
      </w:pPr>
      <w:r>
        <w:rPr>
          <w:noProof/>
        </w:rPr>
        <w:t>{{ hallazgos }}</w:t>
      </w:r>
    </w:p>
    <w:p w14:paraId="1C869167" w14:textId="77777777" w:rsidR="008F2FCA" w:rsidRDefault="008F2FCA" w:rsidP="00AD60B8">
      <w:pPr>
        <w:rPr>
          <w:noProof/>
        </w:rPr>
      </w:pPr>
    </w:p>
    <w:p w14:paraId="3106CF7C" w14:textId="77777777" w:rsidR="008F2FCA" w:rsidRDefault="008F2FCA" w:rsidP="008F2FCA">
      <w:pPr>
        <w:rPr>
          <w:noProof/>
        </w:rPr>
      </w:pPr>
      <w:r>
        <w:rPr>
          <w:noProof/>
        </w:rPr>
        <w:t>{% for img in imagenes %}</w:t>
      </w:r>
    </w:p>
    <w:p w14:paraId="6D52A39B" w14:textId="77777777" w:rsidR="008F2FCA" w:rsidRDefault="008F2FCA" w:rsidP="008F2FCA">
      <w:pPr>
        <w:rPr>
          <w:noProof/>
        </w:rPr>
      </w:pPr>
      <w:r>
        <w:rPr>
          <w:noProof/>
        </w:rPr>
        <w:t>{{ img }}</w:t>
      </w:r>
    </w:p>
    <w:p w14:paraId="2E5904D1" w14:textId="281A8FF5" w:rsidR="00EA02F5" w:rsidRDefault="00EA02F5" w:rsidP="00AD60B8">
      <w:pPr>
        <w:rPr>
          <w:noProof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92BA1" w14:paraId="5AA75EF3" w14:textId="77777777" w:rsidTr="00192BA1">
        <w:tc>
          <w:tcPr>
            <w:tcW w:w="4508" w:type="dxa"/>
          </w:tcPr>
          <w:p w14:paraId="5923021E" w14:textId="77777777" w:rsidR="00192BA1" w:rsidRDefault="00192BA1" w:rsidP="00192BA1">
            <w:pPr>
              <w:pStyle w:val="FirstParagraph"/>
              <w:spacing w:before="240" w:after="240"/>
              <w:rPr>
                <w:b/>
                <w:bCs/>
                <w:lang w:val="es-EC"/>
              </w:rPr>
            </w:pPr>
            <w:r>
              <w:rPr>
                <w:b/>
                <w:bCs/>
                <w:lang w:val="es-EC"/>
              </w:rPr>
              <w:t>CONFORMIDADES</w:t>
            </w:r>
          </w:p>
          <w:p w14:paraId="2F15174F" w14:textId="77777777" w:rsidR="00192BA1" w:rsidRDefault="00192BA1" w:rsidP="00192BA1">
            <w:pPr>
              <w:rPr>
                <w:noProof/>
              </w:rPr>
            </w:pPr>
            <w:r>
              <w:rPr>
                <w:noProof/>
              </w:rPr>
              <w:t>{{ conformidades }}</w:t>
            </w:r>
          </w:p>
          <w:p w14:paraId="26585201" w14:textId="77777777" w:rsidR="00192BA1" w:rsidRDefault="00192BA1" w:rsidP="00192BA1">
            <w:pPr>
              <w:pStyle w:val="FirstParagraph"/>
              <w:spacing w:before="0" w:after="0"/>
              <w:rPr>
                <w:b/>
                <w:bCs/>
                <w:lang w:val="es-EC"/>
              </w:rPr>
            </w:pPr>
          </w:p>
        </w:tc>
        <w:tc>
          <w:tcPr>
            <w:tcW w:w="4508" w:type="dxa"/>
          </w:tcPr>
          <w:p w14:paraId="3864C291" w14:textId="77777777" w:rsidR="00192BA1" w:rsidRDefault="00192BA1" w:rsidP="00192BA1">
            <w:pPr>
              <w:pStyle w:val="FirstParagraph"/>
              <w:spacing w:before="240" w:after="240"/>
              <w:rPr>
                <w:b/>
                <w:bCs/>
                <w:lang w:val="es-EC"/>
              </w:rPr>
            </w:pPr>
            <w:r>
              <w:rPr>
                <w:b/>
                <w:bCs/>
                <w:lang w:val="es-EC"/>
              </w:rPr>
              <w:t>NO CONFORMIDADES</w:t>
            </w:r>
          </w:p>
          <w:p w14:paraId="254EC9FB" w14:textId="7CFC7DCA" w:rsidR="00192BA1" w:rsidRDefault="00192BA1" w:rsidP="00192BA1">
            <w:pPr>
              <w:pStyle w:val="FirstParagraph"/>
              <w:spacing w:before="0" w:after="0"/>
              <w:rPr>
                <w:b/>
                <w:bCs/>
                <w:lang w:val="es-EC"/>
              </w:rPr>
            </w:pPr>
            <w:r>
              <w:rPr>
                <w:noProof/>
              </w:rPr>
              <w:t>{{ no_conformidades }}</w:t>
            </w:r>
          </w:p>
        </w:tc>
      </w:tr>
    </w:tbl>
    <w:p w14:paraId="12B91452" w14:textId="3E007394" w:rsidR="00040D63" w:rsidRPr="00040D63" w:rsidRDefault="00040D63" w:rsidP="00040D63">
      <w:pPr>
        <w:pStyle w:val="Textoindependiente"/>
        <w:rPr>
          <w:lang w:val="es-EC"/>
        </w:rPr>
      </w:pPr>
    </w:p>
    <w:p w14:paraId="3F071AB2" w14:textId="2779DA5B" w:rsidR="00040D63" w:rsidRDefault="00040D63" w:rsidP="00192BA1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ACCIONES INMEDIATAS</w:t>
      </w:r>
    </w:p>
    <w:p w14:paraId="234F8852" w14:textId="13847543" w:rsidR="00040D63" w:rsidRPr="00DB4B2C" w:rsidRDefault="00DB4B2C" w:rsidP="00DB4B2C">
      <w:pPr>
        <w:rPr>
          <w:noProof/>
        </w:rPr>
      </w:pPr>
      <w:r>
        <w:rPr>
          <w:noProof/>
        </w:rPr>
        <w:t>{{ acciones_inmediatas }}</w:t>
      </w:r>
    </w:p>
    <w:p w14:paraId="1694B9B3" w14:textId="77777777" w:rsidR="00040D63" w:rsidRPr="00040D63" w:rsidRDefault="00040D63" w:rsidP="00040D63">
      <w:pPr>
        <w:pStyle w:val="Textoindependiente"/>
        <w:rPr>
          <w:lang w:val="es-EC"/>
        </w:rPr>
      </w:pPr>
    </w:p>
    <w:p w14:paraId="12295FA6" w14:textId="37B53D8D" w:rsidR="00EA02F5" w:rsidRDefault="00EA02F5" w:rsidP="00577C2D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CONCLUSIONES</w:t>
      </w:r>
    </w:p>
    <w:p w14:paraId="5CE2B4DA" w14:textId="4B00C62B" w:rsidR="008F2FCA" w:rsidRDefault="008F2FCA" w:rsidP="008F2FCA">
      <w:pPr>
        <w:rPr>
          <w:noProof/>
        </w:rPr>
      </w:pPr>
      <w:r>
        <w:rPr>
          <w:noProof/>
        </w:rPr>
        <w:t>{{ conclusiones }}</w:t>
      </w:r>
    </w:p>
    <w:p w14:paraId="62A88224" w14:textId="7595972F" w:rsidR="00EA02F5" w:rsidRDefault="00EA02F5" w:rsidP="00EA02F5">
      <w:pPr>
        <w:pStyle w:val="Textoindependiente"/>
        <w:rPr>
          <w:lang w:val="es-EC"/>
        </w:rPr>
      </w:pPr>
    </w:p>
    <w:p w14:paraId="57EA185D" w14:textId="10D65999" w:rsidR="00EA02F5" w:rsidRDefault="00EA02F5" w:rsidP="00577C2D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RECOMENDACIONES</w:t>
      </w:r>
    </w:p>
    <w:p w14:paraId="2FD93984" w14:textId="1BA04C95" w:rsidR="008F2FCA" w:rsidRDefault="008F2FCA" w:rsidP="008F2FCA">
      <w:pPr>
        <w:rPr>
          <w:noProof/>
        </w:rPr>
      </w:pPr>
      <w:r>
        <w:rPr>
          <w:noProof/>
        </w:rPr>
        <w:t>{{ recomendaciones }}</w:t>
      </w:r>
    </w:p>
    <w:p w14:paraId="7C1AEBE9" w14:textId="3BDD7E17" w:rsidR="008F2FCA" w:rsidRDefault="008F2FCA" w:rsidP="00EA02F5">
      <w:pPr>
        <w:pStyle w:val="Textoindependiente"/>
        <w:rPr>
          <w:lang w:val="es-EC"/>
        </w:rPr>
      </w:pPr>
    </w:p>
    <w:p w14:paraId="60EB9FBA" w14:textId="6F9F1F65" w:rsidR="00DB4B2C" w:rsidRDefault="00DB4B2C" w:rsidP="00577C2D">
      <w:pPr>
        <w:pStyle w:val="FirstParagraph"/>
        <w:numPr>
          <w:ilvl w:val="0"/>
          <w:numId w:val="1"/>
        </w:numPr>
        <w:spacing w:before="240" w:after="240"/>
        <w:ind w:left="142" w:hanging="357"/>
        <w:rPr>
          <w:b/>
          <w:bCs/>
          <w:lang w:val="es-EC"/>
        </w:rPr>
      </w:pPr>
      <w:r>
        <w:rPr>
          <w:b/>
          <w:bCs/>
          <w:lang w:val="es-EC"/>
        </w:rPr>
        <w:t>NIVEL DE CUMPLIMIENTO</w:t>
      </w:r>
    </w:p>
    <w:p w14:paraId="0C514D9B" w14:textId="77777777" w:rsidR="00081836" w:rsidRDefault="00081836" w:rsidP="00DB4B2C">
      <w:pPr>
        <w:rPr>
          <w:noProof/>
        </w:rPr>
        <w:sectPr w:rsidR="00081836" w:rsidSect="00040D63">
          <w:headerReference w:type="default" r:id="rId8"/>
          <w:type w:val="continuous"/>
          <w:pgSz w:w="11906" w:h="16838" w:code="9"/>
          <w:pgMar w:top="2410" w:right="1440" w:bottom="2410" w:left="1440" w:header="720" w:footer="720" w:gutter="0"/>
          <w:cols w:space="720"/>
          <w:docGrid w:linePitch="360"/>
        </w:sectPr>
      </w:pPr>
    </w:p>
    <w:p w14:paraId="7214532E" w14:textId="470A1A56" w:rsidR="00081836" w:rsidRDefault="00081836" w:rsidP="00746889">
      <w:pPr>
        <w:pStyle w:val="Textoindependiente"/>
        <w:jc w:val="center"/>
        <w:rPr>
          <w:lang w:val="es-EC"/>
        </w:rPr>
        <w:sectPr w:rsidR="00081836" w:rsidSect="00746889">
          <w:type w:val="continuous"/>
          <w:pgSz w:w="11906" w:h="16838" w:code="9"/>
          <w:pgMar w:top="2410" w:right="1440" w:bottom="2410" w:left="1440" w:header="720" w:footer="720" w:gutter="0"/>
          <w:cols w:space="720"/>
          <w:docGrid w:linePitch="360"/>
        </w:sectPr>
      </w:pPr>
      <w:proofErr w:type="gramStart"/>
      <w:r>
        <w:t xml:space="preserve">{{ </w:t>
      </w:r>
      <w:proofErr w:type="spellStart"/>
      <w:r>
        <w:t>grafico</w:t>
      </w:r>
      <w:proofErr w:type="gramEnd"/>
      <w:r>
        <w:t>_cumplimiento</w:t>
      </w:r>
      <w:proofErr w:type="spellEnd"/>
      <w:r>
        <w:t xml:space="preserve"> }</w:t>
      </w:r>
      <w:r w:rsidR="007D4789">
        <w:rPr>
          <w:noProof/>
        </w:rPr>
        <w:t>}</w:t>
      </w:r>
    </w:p>
    <w:p w14:paraId="68C45EAC" w14:textId="77777777" w:rsidR="00746889" w:rsidRDefault="00746889" w:rsidP="00EA02F5">
      <w:pPr>
        <w:pStyle w:val="Textoindependiente"/>
        <w:rPr>
          <w:lang w:val="es-EC"/>
        </w:rPr>
        <w:sectPr w:rsidR="00746889" w:rsidSect="00040D63">
          <w:type w:val="continuous"/>
          <w:pgSz w:w="11906" w:h="16838" w:code="9"/>
          <w:pgMar w:top="2410" w:right="1440" w:bottom="2410" w:left="1440" w:header="720" w:footer="720" w:gutter="0"/>
          <w:cols w:space="720"/>
          <w:docGrid w:linePitch="360"/>
        </w:sectPr>
      </w:pPr>
    </w:p>
    <w:p w14:paraId="0AFA26E7" w14:textId="3C6739AF" w:rsidR="00907EF8" w:rsidRDefault="00AD60B8" w:rsidP="00AD60B8">
      <w:pPr>
        <w:rPr>
          <w:noProof/>
        </w:rPr>
      </w:pPr>
      <w:r>
        <w:rPr>
          <w:noProof/>
        </w:rPr>
        <w:t>{% endfor %}</w:t>
      </w:r>
    </w:p>
    <w:p w14:paraId="49762584" w14:textId="77777777" w:rsidR="00F2607F" w:rsidRDefault="00F2607F" w:rsidP="00AD60B8">
      <w:pPr>
        <w:rPr>
          <w:noProof/>
        </w:rPr>
      </w:pP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4677"/>
      </w:tblGrid>
      <w:tr w:rsidR="00577C2D" w:rsidRPr="00746889" w14:paraId="75688CB5" w14:textId="77777777" w:rsidTr="00577C2D">
        <w:trPr>
          <w:jc w:val="center"/>
        </w:trPr>
        <w:tc>
          <w:tcPr>
            <w:tcW w:w="4677" w:type="dxa"/>
          </w:tcPr>
          <w:p w14:paraId="37CD0315" w14:textId="3C427B07" w:rsidR="00577C2D" w:rsidRDefault="00577C2D" w:rsidP="00746889">
            <w:pPr>
              <w:spacing w:before="120" w:after="120"/>
              <w:jc w:val="center"/>
              <w:rPr>
                <w:noProof/>
                <w:lang w:val="es-EC"/>
              </w:rPr>
            </w:pPr>
            <w:r w:rsidRPr="00452CC8">
              <w:rPr>
                <w:noProof/>
              </w:rPr>
              <w:drawing>
                <wp:inline distT="0" distB="0" distL="0" distR="0" wp14:anchorId="5D769EE5" wp14:editId="3C8D558D">
                  <wp:extent cx="2334895" cy="800100"/>
                  <wp:effectExtent l="0" t="0" r="8255" b="0"/>
                  <wp:docPr id="25" name="Imagen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34895" cy="800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767AE3" w14:textId="290B767B" w:rsidR="00577C2D" w:rsidRDefault="00577C2D" w:rsidP="00577C2D">
            <w:pPr>
              <w:jc w:val="center"/>
              <w:rPr>
                <w:noProof/>
                <w:lang w:val="es-EC"/>
              </w:rPr>
            </w:pPr>
            <w:r w:rsidRPr="00577C2D">
              <w:rPr>
                <w:noProof/>
                <w:lang w:val="es-EC"/>
              </w:rPr>
              <w:t>Ing. Darwin A. González Romero</w:t>
            </w:r>
          </w:p>
          <w:p w14:paraId="2614575F" w14:textId="45A5441B" w:rsidR="00577C2D" w:rsidRPr="00577C2D" w:rsidRDefault="00577C2D" w:rsidP="00577C2D">
            <w:pPr>
              <w:jc w:val="center"/>
              <w:rPr>
                <w:b/>
                <w:bCs/>
                <w:noProof/>
                <w:lang w:val="es-EC"/>
              </w:rPr>
            </w:pPr>
            <w:r w:rsidRPr="00577C2D">
              <w:rPr>
                <w:b/>
                <w:bCs/>
                <w:noProof/>
                <w:lang w:val="es-EC"/>
              </w:rPr>
              <w:t>Auditor-Fiscalizador Ambiental</w:t>
            </w:r>
          </w:p>
        </w:tc>
      </w:tr>
    </w:tbl>
    <w:p w14:paraId="18164744" w14:textId="7CC05F82" w:rsidR="008F2FCA" w:rsidRPr="007745B6" w:rsidRDefault="008F2FCA" w:rsidP="00C749FB">
      <w:pPr>
        <w:pStyle w:val="FirstParagraph"/>
        <w:spacing w:before="0" w:after="0"/>
        <w:rPr>
          <w:sz w:val="18"/>
          <w:szCs w:val="18"/>
          <w:lang w:val="es-EC"/>
        </w:rPr>
      </w:pPr>
    </w:p>
    <w:sectPr w:rsidR="008F2FCA" w:rsidRPr="007745B6" w:rsidSect="00040D63">
      <w:type w:val="continuous"/>
      <w:pgSz w:w="11906" w:h="16838" w:code="9"/>
      <w:pgMar w:top="2410" w:right="1440" w:bottom="24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35D96C" w14:textId="77777777" w:rsidR="00AD60B8" w:rsidRDefault="00AD60B8" w:rsidP="00AD60B8">
      <w:pPr>
        <w:spacing w:after="0" w:line="240" w:lineRule="auto"/>
      </w:pPr>
      <w:r>
        <w:separator/>
      </w:r>
    </w:p>
  </w:endnote>
  <w:endnote w:type="continuationSeparator" w:id="0">
    <w:p w14:paraId="6BD0D9B6" w14:textId="77777777" w:rsidR="00AD60B8" w:rsidRDefault="00AD60B8" w:rsidP="00AD6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8CB70" w14:textId="77777777" w:rsidR="00AD60B8" w:rsidRDefault="00AD60B8" w:rsidP="00AD60B8">
      <w:pPr>
        <w:spacing w:after="0" w:line="240" w:lineRule="auto"/>
      </w:pPr>
      <w:r>
        <w:separator/>
      </w:r>
    </w:p>
  </w:footnote>
  <w:footnote w:type="continuationSeparator" w:id="0">
    <w:p w14:paraId="3C3CB10B" w14:textId="77777777" w:rsidR="00AD60B8" w:rsidRDefault="00AD60B8" w:rsidP="00AD60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08890" w14:textId="006EC302" w:rsidR="00AD60B8" w:rsidRDefault="00F911DF">
    <w:pPr>
      <w:pStyle w:val="Encabezad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6C53769" wp14:editId="1B353C69">
          <wp:simplePos x="0" y="0"/>
          <wp:positionH relativeFrom="page">
            <wp:posOffset>-2540</wp:posOffset>
          </wp:positionH>
          <wp:positionV relativeFrom="paragraph">
            <wp:posOffset>-464024</wp:posOffset>
          </wp:positionV>
          <wp:extent cx="7554036" cy="10686805"/>
          <wp:effectExtent l="0" t="0" r="8890" b="635"/>
          <wp:wrapNone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4036" cy="10686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830C8E"/>
    <w:multiLevelType w:val="hybridMultilevel"/>
    <w:tmpl w:val="6778DAAE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7EF8"/>
    <w:rsid w:val="00020338"/>
    <w:rsid w:val="00040D63"/>
    <w:rsid w:val="00081836"/>
    <w:rsid w:val="00192BA1"/>
    <w:rsid w:val="00502B8B"/>
    <w:rsid w:val="00513B56"/>
    <w:rsid w:val="00577C2D"/>
    <w:rsid w:val="0058006C"/>
    <w:rsid w:val="00746889"/>
    <w:rsid w:val="00756FD4"/>
    <w:rsid w:val="007745B6"/>
    <w:rsid w:val="007D4789"/>
    <w:rsid w:val="008F2FCA"/>
    <w:rsid w:val="00907EF8"/>
    <w:rsid w:val="00AD60B8"/>
    <w:rsid w:val="00B408B2"/>
    <w:rsid w:val="00B45481"/>
    <w:rsid w:val="00C749FB"/>
    <w:rsid w:val="00DB4B2C"/>
    <w:rsid w:val="00E352F0"/>
    <w:rsid w:val="00EA02F5"/>
    <w:rsid w:val="00EC065C"/>
    <w:rsid w:val="00F2607F"/>
    <w:rsid w:val="00F911DF"/>
    <w:rsid w:val="00FC4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EC449"/>
  <w15:chartTrackingRefBased/>
  <w15:docId w15:val="{F6836768-8BB0-4C51-80DE-EBAC6243B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0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907EF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07EF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907EF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907E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907EF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907E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907E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907E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907E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907EF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07E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07EF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907EF8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07EF8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07EF8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07EF8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07EF8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907EF8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907EF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907E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907E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907EF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907E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907EF8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907EF8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907EF8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907EF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907EF8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907EF8"/>
    <w:rPr>
      <w:b/>
      <w:bCs/>
      <w:smallCaps/>
      <w:color w:val="2F5496" w:themeColor="accent1" w:themeShade="BF"/>
      <w:spacing w:val="5"/>
    </w:rPr>
  </w:style>
  <w:style w:type="paragraph" w:styleId="Encabezado">
    <w:name w:val="header"/>
    <w:basedOn w:val="Normal"/>
    <w:link w:val="EncabezadoCar"/>
    <w:uiPriority w:val="99"/>
    <w:unhideWhenUsed/>
    <w:rsid w:val="00AD60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D60B8"/>
  </w:style>
  <w:style w:type="paragraph" w:styleId="Piedepgina">
    <w:name w:val="footer"/>
    <w:basedOn w:val="Normal"/>
    <w:link w:val="PiedepginaCar"/>
    <w:uiPriority w:val="99"/>
    <w:unhideWhenUsed/>
    <w:rsid w:val="00AD60B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D60B8"/>
  </w:style>
  <w:style w:type="paragraph" w:customStyle="1" w:styleId="FirstParagraph">
    <w:name w:val="First Paragraph"/>
    <w:basedOn w:val="Textoindependiente"/>
    <w:next w:val="Textoindependiente"/>
    <w:qFormat/>
    <w:rsid w:val="00502B8B"/>
    <w:pPr>
      <w:spacing w:before="180" w:after="180" w:line="240" w:lineRule="auto"/>
    </w:pPr>
    <w:rPr>
      <w:kern w:val="0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502B8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502B8B"/>
  </w:style>
  <w:style w:type="table" w:styleId="Tablanormal4">
    <w:name w:val="Plain Table 4"/>
    <w:basedOn w:val="Tablanormal"/>
    <w:rsid w:val="00502B8B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concuadrcula">
    <w:name w:val="Table Grid"/>
    <w:basedOn w:val="Tablanormal"/>
    <w:uiPriority w:val="39"/>
    <w:rsid w:val="0008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FDA68-FD70-47D4-8825-895F580E5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145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Romero</dc:creator>
  <cp:keywords/>
  <dc:description/>
  <cp:lastModifiedBy>Darwin González Romero</cp:lastModifiedBy>
  <cp:revision>12</cp:revision>
  <dcterms:created xsi:type="dcterms:W3CDTF">2025-10-15T21:46:00Z</dcterms:created>
  <dcterms:modified xsi:type="dcterms:W3CDTF">2025-10-20T19:32:00Z</dcterms:modified>
</cp:coreProperties>
</file>